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CD1" w:rsidRDefault="00597CD1" w:rsidP="00565365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Dear sirs,</w:t>
      </w:r>
    </w:p>
    <w:p w:rsidR="006E113B" w:rsidRDefault="006E113B" w:rsidP="00565365">
      <w:pPr>
        <w:spacing w:line="360" w:lineRule="auto"/>
        <w:jc w:val="both"/>
        <w:rPr>
          <w:sz w:val="24"/>
          <w:szCs w:val="24"/>
        </w:rPr>
      </w:pPr>
      <w:bookmarkStart w:id="0" w:name="_GoBack"/>
      <w:bookmarkEnd w:id="0"/>
      <w:r w:rsidRPr="006E113B">
        <w:rPr>
          <w:sz w:val="24"/>
          <w:szCs w:val="24"/>
        </w:rPr>
        <w:t xml:space="preserve">I came across your job posting of </w:t>
      </w:r>
      <w:r w:rsidR="00E31147">
        <w:rPr>
          <w:sz w:val="24"/>
          <w:szCs w:val="24"/>
        </w:rPr>
        <w:t xml:space="preserve">Business Executive Manager, </w:t>
      </w:r>
      <w:r w:rsidRPr="006E113B">
        <w:rPr>
          <w:sz w:val="24"/>
          <w:szCs w:val="24"/>
        </w:rPr>
        <w:t xml:space="preserve">HR Manager or </w:t>
      </w:r>
      <w:r w:rsidR="00E31147">
        <w:rPr>
          <w:sz w:val="24"/>
          <w:szCs w:val="24"/>
        </w:rPr>
        <w:t xml:space="preserve">Consultant </w:t>
      </w:r>
      <w:r w:rsidRPr="006E113B">
        <w:rPr>
          <w:sz w:val="24"/>
          <w:szCs w:val="24"/>
        </w:rPr>
        <w:t>like you required. Although it's a challenge to change the career position, I have the characte</w:t>
      </w:r>
      <w:r w:rsidR="00196B69">
        <w:rPr>
          <w:sz w:val="24"/>
          <w:szCs w:val="24"/>
        </w:rPr>
        <w:t xml:space="preserve">ristics of being </w:t>
      </w:r>
      <w:r w:rsidR="00E31147">
        <w:rPr>
          <w:sz w:val="24"/>
          <w:szCs w:val="24"/>
        </w:rPr>
        <w:t>in any of those career positions.</w:t>
      </w:r>
      <w:r w:rsidR="00196B69">
        <w:rPr>
          <w:sz w:val="24"/>
          <w:szCs w:val="24"/>
        </w:rPr>
        <w:t xml:space="preserve"> Further, </w:t>
      </w:r>
      <w:r w:rsidRPr="006E113B">
        <w:rPr>
          <w:sz w:val="24"/>
          <w:szCs w:val="24"/>
        </w:rPr>
        <w:t xml:space="preserve">I have more than willing to contribute to this particular job position </w:t>
      </w:r>
      <w:r>
        <w:rPr>
          <w:sz w:val="24"/>
          <w:szCs w:val="24"/>
        </w:rPr>
        <w:t xml:space="preserve">since I have worked as </w:t>
      </w:r>
      <w:r w:rsidRPr="00DB35DD">
        <w:rPr>
          <w:b/>
          <w:bCs/>
          <w:sz w:val="24"/>
          <w:szCs w:val="24"/>
        </w:rPr>
        <w:t xml:space="preserve">an HR </w:t>
      </w:r>
      <w:r w:rsidR="00DB35DD">
        <w:rPr>
          <w:b/>
          <w:bCs/>
          <w:sz w:val="24"/>
          <w:szCs w:val="24"/>
        </w:rPr>
        <w:t xml:space="preserve">Executive </w:t>
      </w:r>
      <w:r w:rsidRPr="00DB35DD">
        <w:rPr>
          <w:b/>
          <w:bCs/>
          <w:sz w:val="24"/>
          <w:szCs w:val="24"/>
        </w:rPr>
        <w:t>consultation</w:t>
      </w:r>
      <w:r>
        <w:rPr>
          <w:sz w:val="24"/>
          <w:szCs w:val="24"/>
        </w:rPr>
        <w:t xml:space="preserve"> in the year 2017 in </w:t>
      </w:r>
      <w:r w:rsidRPr="006E113B">
        <w:rPr>
          <w:b/>
          <w:bCs/>
          <w:i/>
          <w:iCs/>
          <w:sz w:val="24"/>
          <w:szCs w:val="24"/>
        </w:rPr>
        <w:t>The</w:t>
      </w:r>
      <w:r>
        <w:rPr>
          <w:sz w:val="24"/>
          <w:szCs w:val="24"/>
        </w:rPr>
        <w:t xml:space="preserve"> </w:t>
      </w:r>
      <w:r w:rsidRPr="006E113B">
        <w:rPr>
          <w:b/>
          <w:bCs/>
          <w:i/>
          <w:iCs/>
          <w:sz w:val="24"/>
          <w:szCs w:val="24"/>
        </w:rPr>
        <w:t>Oriental Dome Co LLC</w:t>
      </w:r>
      <w:r>
        <w:rPr>
          <w:b/>
          <w:bCs/>
          <w:i/>
          <w:iCs/>
          <w:sz w:val="24"/>
          <w:szCs w:val="24"/>
        </w:rPr>
        <w:t>-Oman</w:t>
      </w:r>
      <w:r w:rsidR="00DB35DD">
        <w:rPr>
          <w:b/>
          <w:bCs/>
          <w:i/>
          <w:iCs/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565365">
        <w:rPr>
          <w:sz w:val="24"/>
          <w:szCs w:val="24"/>
        </w:rPr>
        <w:t xml:space="preserve">and then worked for </w:t>
      </w:r>
      <w:r w:rsidR="00565365">
        <w:rPr>
          <w:b/>
          <w:bCs/>
          <w:i/>
          <w:iCs/>
          <w:sz w:val="24"/>
          <w:szCs w:val="24"/>
        </w:rPr>
        <w:t xml:space="preserve">The Golden Age Science Center-Muscat- Oman. </w:t>
      </w:r>
      <w:r w:rsidR="00DB35DD">
        <w:rPr>
          <w:sz w:val="24"/>
          <w:szCs w:val="24"/>
        </w:rPr>
        <w:t xml:space="preserve">as </w:t>
      </w:r>
      <w:r w:rsidR="00DB35DD" w:rsidRPr="00DB35DD">
        <w:rPr>
          <w:b/>
          <w:bCs/>
          <w:sz w:val="24"/>
          <w:szCs w:val="24"/>
        </w:rPr>
        <w:t>Business Administrative</w:t>
      </w:r>
      <w:r w:rsidR="00565365" w:rsidRPr="00DB35DD">
        <w:rPr>
          <w:b/>
          <w:bCs/>
          <w:sz w:val="24"/>
          <w:szCs w:val="24"/>
        </w:rPr>
        <w:t xml:space="preserve"> Manager</w:t>
      </w:r>
      <w:r w:rsidR="00565365">
        <w:rPr>
          <w:sz w:val="24"/>
          <w:szCs w:val="24"/>
        </w:rPr>
        <w:t xml:space="preserve"> at the Academic Year 2017-2018, </w:t>
      </w:r>
      <w:r>
        <w:rPr>
          <w:sz w:val="24"/>
          <w:szCs w:val="24"/>
        </w:rPr>
        <w:t xml:space="preserve">where I used to accomplish </w:t>
      </w:r>
      <w:r w:rsidRPr="006E113B">
        <w:rPr>
          <w:sz w:val="24"/>
          <w:szCs w:val="24"/>
        </w:rPr>
        <w:t>the organisation's</w:t>
      </w:r>
      <w:r w:rsidR="00565365">
        <w:rPr>
          <w:sz w:val="24"/>
          <w:szCs w:val="24"/>
        </w:rPr>
        <w:t xml:space="preserve"> and business</w:t>
      </w:r>
      <w:r w:rsidRPr="006E113B">
        <w:rPr>
          <w:sz w:val="24"/>
          <w:szCs w:val="24"/>
        </w:rPr>
        <w:t xml:space="preserve"> objectives precisely</w:t>
      </w:r>
      <w:r>
        <w:rPr>
          <w:sz w:val="24"/>
          <w:szCs w:val="24"/>
        </w:rPr>
        <w:t xml:space="preserve">, as follows: </w:t>
      </w:r>
    </w:p>
    <w:p w:rsidR="0043207B" w:rsidRPr="0043207B" w:rsidRDefault="0043207B" w:rsidP="0043207B">
      <w:pPr>
        <w:spacing w:line="360" w:lineRule="auto"/>
        <w:jc w:val="both"/>
        <w:rPr>
          <w:sz w:val="24"/>
          <w:szCs w:val="24"/>
        </w:rPr>
      </w:pPr>
    </w:p>
    <w:p w:rsidR="0043207B" w:rsidRPr="00E22D5B" w:rsidRDefault="0043207B" w:rsidP="00E22D5B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E22D5B">
        <w:rPr>
          <w:sz w:val="24"/>
          <w:szCs w:val="24"/>
        </w:rPr>
        <w:t xml:space="preserve">Drive management operation by maintaining </w:t>
      </w:r>
      <w:r w:rsidR="00E22D5B">
        <w:rPr>
          <w:sz w:val="24"/>
          <w:szCs w:val="24"/>
        </w:rPr>
        <w:t>productive</w:t>
      </w:r>
      <w:r w:rsidRPr="00E22D5B">
        <w:rPr>
          <w:sz w:val="24"/>
          <w:szCs w:val="24"/>
        </w:rPr>
        <w:t xml:space="preserve"> relationships with top stakeholders, line</w:t>
      </w:r>
      <w:r w:rsidR="00E22D5B">
        <w:rPr>
          <w:sz w:val="24"/>
          <w:szCs w:val="24"/>
        </w:rPr>
        <w:t xml:space="preserve"> </w:t>
      </w:r>
      <w:r w:rsidRPr="00E22D5B">
        <w:rPr>
          <w:sz w:val="24"/>
          <w:szCs w:val="24"/>
        </w:rPr>
        <w:t xml:space="preserve">managers and employees. Drive strategic planning through reporting and recommendations based on achievement results. </w:t>
      </w:r>
    </w:p>
    <w:p w:rsidR="0043207B" w:rsidRPr="00E22D5B" w:rsidRDefault="0043207B" w:rsidP="00E22D5B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E22D5B">
        <w:rPr>
          <w:sz w:val="24"/>
          <w:szCs w:val="24"/>
        </w:rPr>
        <w:t xml:space="preserve">Oversaw and comprehensively managed business needs of the organisation, from a </w:t>
      </w:r>
      <w:proofErr w:type="spellStart"/>
      <w:r w:rsidRPr="00E22D5B">
        <w:rPr>
          <w:sz w:val="24"/>
          <w:szCs w:val="24"/>
        </w:rPr>
        <w:t>programme</w:t>
      </w:r>
      <w:proofErr w:type="spellEnd"/>
      <w:r w:rsidRPr="00E22D5B">
        <w:rPr>
          <w:sz w:val="24"/>
          <w:szCs w:val="24"/>
        </w:rPr>
        <w:t xml:space="preserve"> planned for achievement. </w:t>
      </w:r>
    </w:p>
    <w:p w:rsidR="0043207B" w:rsidRPr="00E22D5B" w:rsidRDefault="0043207B" w:rsidP="00E22D5B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E22D5B">
        <w:rPr>
          <w:sz w:val="24"/>
          <w:szCs w:val="24"/>
        </w:rPr>
        <w:t xml:space="preserve">Develop and implement new approaches models and templates to address the needs of a variety of management analytical skills, providing new techniques for strategic planning to increase the observational and supporting relationships. </w:t>
      </w:r>
    </w:p>
    <w:p w:rsidR="0043207B" w:rsidRPr="00E22D5B" w:rsidRDefault="0043207B" w:rsidP="00E22D5B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E22D5B">
        <w:rPr>
          <w:sz w:val="24"/>
          <w:szCs w:val="24"/>
        </w:rPr>
        <w:t xml:space="preserve">Developed recommendation concerning opportunities for growth and cost reduction and presented findings to executive management, based on continuous analysis of monthly productions and profit and loss reports. </w:t>
      </w:r>
    </w:p>
    <w:p w:rsidR="0043207B" w:rsidRPr="00E22D5B" w:rsidRDefault="0043207B" w:rsidP="00E22D5B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E22D5B">
        <w:rPr>
          <w:sz w:val="24"/>
          <w:szCs w:val="24"/>
        </w:rPr>
        <w:t xml:space="preserve">Develop, manage and motivate junior team members with diverse skills and backgrounds. </w:t>
      </w:r>
      <w:r w:rsidRPr="00E22D5B">
        <w:rPr>
          <w:sz w:val="24"/>
          <w:szCs w:val="24"/>
        </w:rPr>
        <w:t> The capability to maintain composure under pressure of a variety of working circumstances.</w:t>
      </w:r>
    </w:p>
    <w:p w:rsidR="00E22D5B" w:rsidRDefault="00E22D5B" w:rsidP="00E22D5B">
      <w:pPr>
        <w:spacing w:line="360" w:lineRule="auto"/>
        <w:jc w:val="both"/>
        <w:rPr>
          <w:sz w:val="24"/>
          <w:szCs w:val="24"/>
        </w:rPr>
      </w:pPr>
    </w:p>
    <w:p w:rsidR="0043207B" w:rsidRPr="0043207B" w:rsidRDefault="00E22D5B" w:rsidP="00E22D5B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Moreover, r</w:t>
      </w:r>
      <w:r w:rsidR="0043207B">
        <w:rPr>
          <w:sz w:val="24"/>
          <w:szCs w:val="24"/>
        </w:rPr>
        <w:t xml:space="preserve">egarding the period of working as HR Executive Consultant, I experienced with the </w:t>
      </w:r>
      <w:r w:rsidR="0043207B" w:rsidRPr="002E5C52">
        <w:rPr>
          <w:noProof/>
          <w:sz w:val="24"/>
          <w:szCs w:val="24"/>
        </w:rPr>
        <w:t>follow</w:t>
      </w:r>
      <w:r w:rsidR="002E5C52">
        <w:rPr>
          <w:noProof/>
          <w:sz w:val="24"/>
          <w:szCs w:val="24"/>
        </w:rPr>
        <w:t>ing</w:t>
      </w:r>
      <w:r w:rsidR="0043207B">
        <w:rPr>
          <w:sz w:val="24"/>
          <w:szCs w:val="24"/>
        </w:rPr>
        <w:t xml:space="preserve"> objectives:</w:t>
      </w:r>
    </w:p>
    <w:p w:rsidR="006E113B" w:rsidRPr="00C22D2B" w:rsidRDefault="006E113B" w:rsidP="00CF1BDF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lastRenderedPageBreak/>
        <w:t>Key team leaders responsible for management in numerous key areas, and human resources, including insurance, staff requests, and retirement contributions.</w:t>
      </w:r>
    </w:p>
    <w:p w:rsidR="006E113B" w:rsidRPr="00C22D2B" w:rsidRDefault="006E113B" w:rsidP="00CF1BDF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>Managed all aspects of issues and difficulties, ensuring accurate solutions within sufficient decisions on the required time.</w:t>
      </w:r>
    </w:p>
    <w:p w:rsidR="006E113B" w:rsidRPr="00C22D2B" w:rsidRDefault="006E113B" w:rsidP="00CF1BDF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>Develop a proactive approach to problem-solving with a critical thinking skill in different workplaces.</w:t>
      </w:r>
    </w:p>
    <w:p w:rsidR="006E113B" w:rsidRPr="00C22D2B" w:rsidRDefault="006E113B" w:rsidP="00CF1BDF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>The initiated system of management a critical analysis, reporting, and recommendations to guide future strategic planning.</w:t>
      </w:r>
    </w:p>
    <w:p w:rsidR="006E113B" w:rsidRPr="00C22D2B" w:rsidRDefault="006E113B" w:rsidP="00C22D2B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>Also, I used to help and guide staffs where necessary to keep them with high motivation level,  by encouraging, rewarding, and pay them adequate compensation for their accomplishments Annually.</w:t>
      </w:r>
      <w:r w:rsidRPr="00C22D2B">
        <w:rPr>
          <w:rFonts w:eastAsia="Times New Roman" w:cstheme="minorHAnsi"/>
          <w:sz w:val="24"/>
          <w:szCs w:val="24"/>
        </w:rPr>
        <w:br/>
      </w:r>
      <w:r w:rsidR="00C22D2B">
        <w:rPr>
          <w:rFonts w:eastAsia="Times New Roman" w:cstheme="minorHAnsi"/>
          <w:sz w:val="24"/>
          <w:szCs w:val="24"/>
        </w:rPr>
        <w:t>Nevertheless, s</w:t>
      </w:r>
      <w:r w:rsidRPr="00C22D2B">
        <w:rPr>
          <w:rFonts w:eastAsia="Times New Roman" w:cstheme="minorHAnsi"/>
          <w:sz w:val="24"/>
          <w:szCs w:val="24"/>
        </w:rPr>
        <w:t xml:space="preserve">ome of them need individual coaching meeting to </w:t>
      </w:r>
      <w:r w:rsidR="00C22D2B">
        <w:rPr>
          <w:rFonts w:eastAsia="Times New Roman" w:cstheme="minorHAnsi"/>
          <w:sz w:val="24"/>
          <w:szCs w:val="24"/>
        </w:rPr>
        <w:t xml:space="preserve">help them </w:t>
      </w:r>
      <w:r w:rsidRPr="00C22D2B">
        <w:rPr>
          <w:rFonts w:eastAsia="Times New Roman" w:cstheme="minorHAnsi"/>
          <w:sz w:val="24"/>
          <w:szCs w:val="24"/>
        </w:rPr>
        <w:t xml:space="preserve">overcome their feeling weakness or upset </w:t>
      </w:r>
      <w:r w:rsidR="0043207B" w:rsidRPr="00C22D2B">
        <w:rPr>
          <w:rFonts w:eastAsia="Times New Roman" w:cstheme="minorHAnsi"/>
          <w:sz w:val="24"/>
          <w:szCs w:val="24"/>
        </w:rPr>
        <w:t>due to different circumstances.</w:t>
      </w:r>
    </w:p>
    <w:p w:rsidR="00C22D2B" w:rsidRDefault="00C22D2B" w:rsidP="00E22D5B">
      <w:p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</w:p>
    <w:p w:rsidR="0043207B" w:rsidRPr="00C22D2B" w:rsidRDefault="00E22D5B" w:rsidP="00E22D5B">
      <w:p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 xml:space="preserve">Consequently, </w:t>
      </w:r>
      <w:r w:rsidR="0043207B" w:rsidRPr="00C22D2B">
        <w:rPr>
          <w:rFonts w:eastAsia="Times New Roman" w:cstheme="minorHAnsi"/>
          <w:sz w:val="24"/>
          <w:szCs w:val="24"/>
        </w:rPr>
        <w:t>I have gained certain skills during the working periods, as follow:</w:t>
      </w:r>
    </w:p>
    <w:p w:rsidR="00E22D5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 xml:space="preserve">HR Management&amp; Planning. </w:t>
      </w:r>
    </w:p>
    <w:p w:rsidR="00E22D5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 xml:space="preserve">strong analytical skills. </w:t>
      </w:r>
    </w:p>
    <w:p w:rsidR="00E22D5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 xml:space="preserve">ability to maintain composure under pressure. </w:t>
      </w:r>
    </w:p>
    <w:p w:rsidR="00E22D5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 xml:space="preserve">Business Management Operations. </w:t>
      </w:r>
    </w:p>
    <w:p w:rsidR="00E22D5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 xml:space="preserve">Critical thinking skills. </w:t>
      </w:r>
    </w:p>
    <w:p w:rsidR="00E22D5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 xml:space="preserve">Flexibility &amp; Independence Leadership </w:t>
      </w:r>
    </w:p>
    <w:p w:rsidR="00E22D5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 xml:space="preserve">Presentations&amp; Reporting. </w:t>
      </w:r>
    </w:p>
    <w:p w:rsidR="00E22D5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>Excellent decision-making skills.</w:t>
      </w:r>
    </w:p>
    <w:p w:rsidR="00C22D2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 xml:space="preserve">Personal Motivation with professional integrity </w:t>
      </w:r>
    </w:p>
    <w:p w:rsidR="00C22D2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 xml:space="preserve">Tax and Audit Process. </w:t>
      </w:r>
    </w:p>
    <w:p w:rsidR="00C22D2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 xml:space="preserve">a proactive approach to </w:t>
      </w:r>
      <w:r w:rsidRPr="00571AAB">
        <w:rPr>
          <w:rFonts w:eastAsia="Times New Roman" w:cstheme="minorHAnsi"/>
          <w:noProof/>
          <w:sz w:val="24"/>
          <w:szCs w:val="24"/>
        </w:rPr>
        <w:t>problem</w:t>
      </w:r>
      <w:r w:rsidR="00571AAB">
        <w:rPr>
          <w:rFonts w:eastAsia="Times New Roman" w:cstheme="minorHAnsi"/>
          <w:noProof/>
          <w:sz w:val="24"/>
          <w:szCs w:val="24"/>
        </w:rPr>
        <w:t>-</w:t>
      </w:r>
      <w:r w:rsidRPr="00571AAB">
        <w:rPr>
          <w:rFonts w:eastAsia="Times New Roman" w:cstheme="minorHAnsi"/>
          <w:noProof/>
          <w:sz w:val="24"/>
          <w:szCs w:val="24"/>
        </w:rPr>
        <w:t>solving</w:t>
      </w:r>
      <w:r w:rsidRPr="00C22D2B">
        <w:rPr>
          <w:rFonts w:eastAsia="Times New Roman" w:cstheme="minorHAnsi"/>
          <w:sz w:val="24"/>
          <w:szCs w:val="24"/>
        </w:rPr>
        <w:t xml:space="preserve">. </w:t>
      </w:r>
    </w:p>
    <w:p w:rsidR="00C22D2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lastRenderedPageBreak/>
        <w:t xml:space="preserve">A strong aptitude for quantitative and qualitative analysis and the ability to link business strategy to performance. </w:t>
      </w:r>
    </w:p>
    <w:p w:rsidR="00C22D2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 xml:space="preserve">Interpersonal Skills </w:t>
      </w:r>
    </w:p>
    <w:p w:rsidR="00C22D2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 xml:space="preserve">Systematic, disciplined approach. </w:t>
      </w:r>
    </w:p>
    <w:p w:rsidR="00C22D2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 xml:space="preserve">Client Relation. </w:t>
      </w:r>
    </w:p>
    <w:p w:rsidR="00C22D2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 xml:space="preserve">Excellent Verbal&amp; Written Communication Skills. </w:t>
      </w:r>
    </w:p>
    <w:p w:rsidR="0043207B" w:rsidRPr="00C22D2B" w:rsidRDefault="0043207B" w:rsidP="00E22D5B">
      <w:pPr>
        <w:pStyle w:val="ListParagraph"/>
        <w:numPr>
          <w:ilvl w:val="0"/>
          <w:numId w:val="5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>A strong team player and able to interact with all levels within the company with the ability to adapt to changing requirements or deadlines in support of our clients’ goals.</w:t>
      </w:r>
    </w:p>
    <w:p w:rsidR="00D14CAB" w:rsidRPr="00C22D2B" w:rsidRDefault="006E113B" w:rsidP="00CF1BDF">
      <w:pPr>
        <w:spacing w:line="360" w:lineRule="auto"/>
        <w:jc w:val="both"/>
        <w:rPr>
          <w:rFonts w:cstheme="minorHAnsi"/>
          <w:sz w:val="24"/>
          <w:szCs w:val="24"/>
        </w:rPr>
      </w:pPr>
      <w:r w:rsidRPr="00C22D2B">
        <w:rPr>
          <w:rFonts w:eastAsia="Times New Roman" w:cstheme="minorHAnsi"/>
          <w:sz w:val="24"/>
          <w:szCs w:val="24"/>
        </w:rPr>
        <w:t>I like</w:t>
      </w:r>
      <w:r w:rsidR="00D14CAB" w:rsidRPr="00C22D2B">
        <w:rPr>
          <w:rFonts w:eastAsia="Times New Roman" w:cstheme="minorHAnsi"/>
          <w:sz w:val="24"/>
          <w:szCs w:val="24"/>
        </w:rPr>
        <w:t>d</w:t>
      </w:r>
      <w:r w:rsidRPr="00C22D2B">
        <w:rPr>
          <w:rFonts w:eastAsia="Times New Roman" w:cstheme="minorHAnsi"/>
          <w:sz w:val="24"/>
          <w:szCs w:val="24"/>
        </w:rPr>
        <w:t xml:space="preserve"> this job</w:t>
      </w:r>
      <w:r w:rsidR="00895314" w:rsidRPr="00C22D2B">
        <w:rPr>
          <w:rFonts w:eastAsia="Times New Roman" w:cstheme="minorHAnsi"/>
          <w:sz w:val="24"/>
          <w:szCs w:val="24"/>
        </w:rPr>
        <w:t xml:space="preserve"> which gained me valuable business </w:t>
      </w:r>
      <w:r w:rsidR="00565365" w:rsidRPr="00C22D2B">
        <w:rPr>
          <w:rFonts w:eastAsia="Times New Roman" w:cstheme="minorHAnsi"/>
          <w:sz w:val="24"/>
          <w:szCs w:val="24"/>
        </w:rPr>
        <w:t xml:space="preserve">administrative </w:t>
      </w:r>
      <w:r w:rsidR="00895314" w:rsidRPr="00C22D2B">
        <w:rPr>
          <w:rFonts w:eastAsia="Times New Roman" w:cstheme="minorHAnsi"/>
          <w:sz w:val="24"/>
          <w:szCs w:val="24"/>
        </w:rPr>
        <w:t>experience</w:t>
      </w:r>
      <w:r w:rsidR="00565365" w:rsidRPr="00C22D2B">
        <w:rPr>
          <w:rFonts w:eastAsia="Times New Roman" w:cstheme="minorHAnsi"/>
          <w:sz w:val="24"/>
          <w:szCs w:val="24"/>
        </w:rPr>
        <w:t>s</w:t>
      </w:r>
      <w:r w:rsidRPr="00C22D2B">
        <w:rPr>
          <w:rFonts w:eastAsia="Times New Roman" w:cstheme="minorHAnsi"/>
          <w:sz w:val="24"/>
          <w:szCs w:val="24"/>
        </w:rPr>
        <w:t xml:space="preserve">, </w:t>
      </w:r>
      <w:r w:rsidR="00895314" w:rsidRPr="00C22D2B">
        <w:rPr>
          <w:rFonts w:eastAsia="Times New Roman" w:cstheme="minorHAnsi"/>
          <w:sz w:val="24"/>
          <w:szCs w:val="24"/>
        </w:rPr>
        <w:t>besides</w:t>
      </w:r>
      <w:r w:rsidRPr="00C22D2B">
        <w:rPr>
          <w:rFonts w:eastAsia="Times New Roman" w:cstheme="minorHAnsi"/>
          <w:sz w:val="24"/>
          <w:szCs w:val="24"/>
        </w:rPr>
        <w:t xml:space="preserve"> I had the real beneficial time to practice the latest theories of HR Management that I have studied recently </w:t>
      </w:r>
      <w:r w:rsidR="00895314" w:rsidRPr="00C22D2B">
        <w:rPr>
          <w:rFonts w:eastAsia="Times New Roman" w:cstheme="minorHAnsi"/>
          <w:sz w:val="24"/>
          <w:szCs w:val="24"/>
        </w:rPr>
        <w:t>in MSc</w:t>
      </w:r>
      <w:r w:rsidRPr="00C22D2B">
        <w:rPr>
          <w:rFonts w:eastAsia="Times New Roman" w:cstheme="minorHAnsi"/>
          <w:sz w:val="24"/>
          <w:szCs w:val="24"/>
        </w:rPr>
        <w:t xml:space="preserve"> at Liverpool University into real-life diverse practical situations. </w:t>
      </w:r>
      <w:r w:rsidR="00D14CAB" w:rsidRPr="00C22D2B">
        <w:rPr>
          <w:rFonts w:cstheme="minorHAnsi"/>
          <w:sz w:val="24"/>
          <w:szCs w:val="24"/>
        </w:rPr>
        <w:t>Thus, of course, extend</w:t>
      </w:r>
      <w:r w:rsidR="00895314" w:rsidRPr="00C22D2B">
        <w:rPr>
          <w:rFonts w:cstheme="minorHAnsi"/>
          <w:sz w:val="24"/>
          <w:szCs w:val="24"/>
        </w:rPr>
        <w:t>ed</w:t>
      </w:r>
      <w:r w:rsidR="00D14CAB" w:rsidRPr="00C22D2B">
        <w:rPr>
          <w:rFonts w:cstheme="minorHAnsi"/>
          <w:sz w:val="24"/>
          <w:szCs w:val="24"/>
        </w:rPr>
        <w:t xml:space="preserve"> my Managem</w:t>
      </w:r>
      <w:r w:rsidR="00895314" w:rsidRPr="00C22D2B">
        <w:rPr>
          <w:rFonts w:cstheme="minorHAnsi"/>
          <w:sz w:val="24"/>
          <w:szCs w:val="24"/>
        </w:rPr>
        <w:t>ent experience knowledge and</w:t>
      </w:r>
      <w:r w:rsidR="00D14CAB" w:rsidRPr="00C22D2B">
        <w:rPr>
          <w:rFonts w:cstheme="minorHAnsi"/>
          <w:sz w:val="24"/>
          <w:szCs w:val="24"/>
        </w:rPr>
        <w:t xml:space="preserve"> raise</w:t>
      </w:r>
      <w:r w:rsidR="00895314" w:rsidRPr="00C22D2B">
        <w:rPr>
          <w:rFonts w:cstheme="minorHAnsi"/>
          <w:sz w:val="24"/>
          <w:szCs w:val="24"/>
        </w:rPr>
        <w:t>d</w:t>
      </w:r>
      <w:r w:rsidR="00D14CAB" w:rsidRPr="00C22D2B">
        <w:rPr>
          <w:rFonts w:cstheme="minorHAnsi"/>
          <w:sz w:val="24"/>
          <w:szCs w:val="24"/>
        </w:rPr>
        <w:t xml:space="preserve"> my Administration’s types of equipment and competence.</w:t>
      </w:r>
    </w:p>
    <w:p w:rsidR="006E113B" w:rsidRPr="00C22D2B" w:rsidRDefault="006E113B" w:rsidP="00CF1BDF">
      <w:pPr>
        <w:spacing w:before="100" w:beforeAutospacing="1" w:after="100" w:afterAutospacing="1" w:line="360" w:lineRule="auto"/>
        <w:ind w:left="720"/>
        <w:jc w:val="both"/>
        <w:rPr>
          <w:rFonts w:cstheme="minorHAnsi"/>
          <w:sz w:val="24"/>
          <w:szCs w:val="24"/>
        </w:rPr>
      </w:pPr>
    </w:p>
    <w:p w:rsidR="00CF1BDF" w:rsidRPr="00C22D2B" w:rsidRDefault="00CF1BDF" w:rsidP="00CF1BDF">
      <w:pPr>
        <w:pStyle w:val="NormalWeb"/>
        <w:spacing w:line="360" w:lineRule="auto"/>
        <w:jc w:val="both"/>
        <w:rPr>
          <w:rFonts w:asciiTheme="minorHAnsi" w:hAnsiTheme="minorHAnsi" w:cstheme="minorHAnsi"/>
          <w:b/>
          <w:bCs/>
          <w:i/>
          <w:iCs/>
        </w:rPr>
      </w:pPr>
      <w:r w:rsidRPr="00C22D2B">
        <w:rPr>
          <w:rFonts w:asciiTheme="minorHAnsi" w:hAnsiTheme="minorHAnsi" w:cstheme="minorHAnsi"/>
        </w:rPr>
        <w:t xml:space="preserve">At the meanwhile, I have completed the Research Study Proposal of MSc in HRM for the topic </w:t>
      </w:r>
      <w:r w:rsidRPr="00C22D2B">
        <w:rPr>
          <w:rFonts w:asciiTheme="minorHAnsi" w:hAnsiTheme="minorHAnsi" w:cstheme="minorHAnsi"/>
          <w:b/>
          <w:bCs/>
          <w:i/>
          <w:iCs/>
        </w:rPr>
        <w:t>"The Significant of Training &amp; Development sector and its impact o</w:t>
      </w:r>
      <w:r w:rsidR="0022646B" w:rsidRPr="00C22D2B">
        <w:rPr>
          <w:rFonts w:asciiTheme="minorHAnsi" w:hAnsiTheme="minorHAnsi" w:cstheme="minorHAnsi"/>
          <w:b/>
          <w:bCs/>
          <w:i/>
          <w:iCs/>
        </w:rPr>
        <w:t>n the employees' performance" (</w:t>
      </w:r>
      <w:r w:rsidRPr="00C22D2B">
        <w:rPr>
          <w:rFonts w:asciiTheme="minorHAnsi" w:hAnsiTheme="minorHAnsi" w:cstheme="minorHAnsi"/>
          <w:b/>
          <w:bCs/>
          <w:i/>
          <w:iCs/>
        </w:rPr>
        <w:t>A case study). </w:t>
      </w:r>
      <w:r w:rsidRPr="00C22D2B">
        <w:rPr>
          <w:rFonts w:asciiTheme="minorHAnsi" w:hAnsiTheme="minorHAnsi" w:cstheme="minorHAnsi"/>
        </w:rPr>
        <w:t>Further, I am planning to start the research by late of October 018.</w:t>
      </w:r>
    </w:p>
    <w:p w:rsidR="006E113B" w:rsidRPr="00C22D2B" w:rsidRDefault="006E113B" w:rsidP="00CF1BDF">
      <w:pPr>
        <w:spacing w:line="360" w:lineRule="auto"/>
        <w:jc w:val="both"/>
        <w:rPr>
          <w:rFonts w:cstheme="minorHAnsi"/>
          <w:sz w:val="24"/>
          <w:szCs w:val="24"/>
        </w:rPr>
      </w:pPr>
      <w:r w:rsidRPr="00C22D2B">
        <w:rPr>
          <w:rFonts w:cstheme="minorHAnsi"/>
          <w:sz w:val="24"/>
          <w:szCs w:val="24"/>
        </w:rPr>
        <w:t>Please refer to my attached resume.</w:t>
      </w:r>
    </w:p>
    <w:p w:rsidR="00F9133B" w:rsidRPr="00C22D2B" w:rsidRDefault="006E113B" w:rsidP="00CF1BDF">
      <w:pPr>
        <w:spacing w:line="360" w:lineRule="auto"/>
        <w:jc w:val="both"/>
        <w:rPr>
          <w:rFonts w:cstheme="minorHAnsi"/>
          <w:sz w:val="24"/>
          <w:szCs w:val="24"/>
        </w:rPr>
      </w:pPr>
      <w:r w:rsidRPr="00C22D2B">
        <w:rPr>
          <w:rFonts w:cstheme="minorHAnsi"/>
          <w:sz w:val="24"/>
          <w:szCs w:val="24"/>
        </w:rPr>
        <w:t xml:space="preserve">Last, not least, I hope my application receives </w:t>
      </w:r>
      <w:proofErr w:type="spellStart"/>
      <w:r w:rsidR="004C6EA9" w:rsidRPr="00C22D2B">
        <w:rPr>
          <w:rFonts w:cstheme="minorHAnsi"/>
          <w:sz w:val="24"/>
          <w:szCs w:val="24"/>
        </w:rPr>
        <w:t>favo</w:t>
      </w:r>
      <w:r w:rsidR="0022646B" w:rsidRPr="00C22D2B">
        <w:rPr>
          <w:rFonts w:cstheme="minorHAnsi"/>
          <w:sz w:val="24"/>
          <w:szCs w:val="24"/>
        </w:rPr>
        <w:t>u</w:t>
      </w:r>
      <w:r w:rsidR="004C6EA9" w:rsidRPr="00C22D2B">
        <w:rPr>
          <w:rFonts w:cstheme="minorHAnsi"/>
          <w:sz w:val="24"/>
          <w:szCs w:val="24"/>
        </w:rPr>
        <w:t>rable</w:t>
      </w:r>
      <w:proofErr w:type="spellEnd"/>
      <w:r w:rsidRPr="00C22D2B">
        <w:rPr>
          <w:rFonts w:cstheme="minorHAnsi"/>
          <w:sz w:val="24"/>
          <w:szCs w:val="24"/>
        </w:rPr>
        <w:t xml:space="preserve"> consideration.</w:t>
      </w:r>
    </w:p>
    <w:p w:rsidR="009E4278" w:rsidRPr="00C22D2B" w:rsidRDefault="003D1FA2" w:rsidP="00CF1BDF">
      <w:p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anking you.</w:t>
      </w:r>
    </w:p>
    <w:sectPr w:rsidR="009E4278" w:rsidRPr="00C22D2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A4D25"/>
    <w:multiLevelType w:val="hybridMultilevel"/>
    <w:tmpl w:val="9A367E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B9766D"/>
    <w:multiLevelType w:val="hybridMultilevel"/>
    <w:tmpl w:val="1F349998"/>
    <w:lvl w:ilvl="0" w:tplc="AF3AB8FC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C57310"/>
    <w:multiLevelType w:val="multilevel"/>
    <w:tmpl w:val="E7182F9A"/>
    <w:lvl w:ilvl="0">
      <w:start w:val="1"/>
      <w:numFmt w:val="bullet"/>
      <w:lvlText w:val=""/>
      <w:lvlJc w:val="center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5DC3888"/>
    <w:multiLevelType w:val="hybridMultilevel"/>
    <w:tmpl w:val="EFD2021C"/>
    <w:lvl w:ilvl="0" w:tplc="AF3AB8FC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443F03"/>
    <w:multiLevelType w:val="multilevel"/>
    <w:tmpl w:val="543AA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zI1NzYxtDS3NDFS0lEKTi0uzszPAykwNKgFANI1nhUtAAAA"/>
  </w:docVars>
  <w:rsids>
    <w:rsidRoot w:val="003D3DF0"/>
    <w:rsid w:val="00057AB7"/>
    <w:rsid w:val="00163624"/>
    <w:rsid w:val="00196B69"/>
    <w:rsid w:val="0022646B"/>
    <w:rsid w:val="002E5C52"/>
    <w:rsid w:val="003D1FA2"/>
    <w:rsid w:val="003D3DF0"/>
    <w:rsid w:val="0043207B"/>
    <w:rsid w:val="004C6EA9"/>
    <w:rsid w:val="00565365"/>
    <w:rsid w:val="00571AAB"/>
    <w:rsid w:val="00597CD1"/>
    <w:rsid w:val="00635D1B"/>
    <w:rsid w:val="006E113B"/>
    <w:rsid w:val="007519A3"/>
    <w:rsid w:val="007F62F2"/>
    <w:rsid w:val="00895314"/>
    <w:rsid w:val="009E4278"/>
    <w:rsid w:val="00A31073"/>
    <w:rsid w:val="00A96849"/>
    <w:rsid w:val="00BB6A17"/>
    <w:rsid w:val="00BB7B29"/>
    <w:rsid w:val="00C22D2B"/>
    <w:rsid w:val="00CF1BDF"/>
    <w:rsid w:val="00D14CAB"/>
    <w:rsid w:val="00D44882"/>
    <w:rsid w:val="00DB35DD"/>
    <w:rsid w:val="00E22D5B"/>
    <w:rsid w:val="00E31147"/>
    <w:rsid w:val="00EB0959"/>
    <w:rsid w:val="00ED670E"/>
    <w:rsid w:val="00EE67E3"/>
    <w:rsid w:val="00EF2E5C"/>
    <w:rsid w:val="00F0573C"/>
    <w:rsid w:val="00F429E9"/>
    <w:rsid w:val="00F91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1D8A6"/>
  <w15:chartTrackingRefBased/>
  <w15:docId w15:val="{77CF514D-A99F-4ED4-A414-1DF43F9D2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636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22D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36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3</Pages>
  <Words>632</Words>
  <Characters>36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im AL-Abdwani</dc:creator>
  <cp:keywords/>
  <dc:description/>
  <cp:lastModifiedBy>Basim AL-Abdwani</cp:lastModifiedBy>
  <cp:revision>23</cp:revision>
  <dcterms:created xsi:type="dcterms:W3CDTF">2018-06-26T07:42:00Z</dcterms:created>
  <dcterms:modified xsi:type="dcterms:W3CDTF">2018-07-15T14:42:00Z</dcterms:modified>
</cp:coreProperties>
</file>